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ystems Engineer position at your organization, specifically in Ankara, Turkey. As a dedicated and experienced professional with a strong background in system design, integration, and problem-solving, I am eager to contribute my technical expertise and passion for innovation to your team. Ankara, as the capital city of Turkey and a vibrant hub for technological advancement, represents an ideal environment for me to grow professionally while supporting cutting-edge projects that align with global standards.</w:t>
      </w:r>
    </w:p>
    <w:p>
      <w:pPr>
        <w:pStyle w:val="BodyText"/>
      </w:pPr>
      <w:r>
        <w:t xml:space="preserve">With over [X years] of experience in systems engineering across diverse industries such as telecommunications, information technology, and industrial automation, I have developed a comprehensive understanding of complex systems and their interdependencies. My career has been driven by a commitment to optimizing performance, ensuring reliability, and delivering solutions that meet both technical and business objectives. Whether designing scalable infrastructure or troubleshooting critical system failures, I approach every challenge with a blend of analytical rigor and creative problem-solving.</w:t>
      </w:r>
    </w:p>
    <w:p>
      <w:pPr>
        <w:pStyle w:val="BodyText"/>
      </w:pPr>
      <w:r>
        <w:t xml:space="preserve">My expertise in [specific areas such as cloud computing, network architecture, cybersecurity, or DevOps] has allowed me to successfully lead projects that span from conceptualization to implementation. For instance, in my previous role at [Previous Company Name], I spearheaded the migration of a legacy system to a hybrid cloud environment, resulting in a 40% reduction in operational costs and a 30% improvement in system uptime. This project required close collaboration with cross-functional teams, including software developers, network engineers, and business stakeholders—a process that highlighted my ability to bridge technical and strategic goals.</w:t>
      </w:r>
    </w:p>
    <w:p>
      <w:pPr>
        <w:pStyle w:val="BodyText"/>
      </w:pPr>
      <w:r>
        <w:t xml:space="preserve">What excites me most about the opportunity in Ankara is the chance to work within a dynamic ecosystem that is rapidly shaping Turkey’s technological landscape. As a city known for its blend of historical significance and modern innovation, Ankara offers unique challenges and opportunities for systems engineers to contribute to projects that impact both local and global scales. Whether it involves developing smart city infrastructure, advancing digital transformation initiatives, or supporting the growth of startups in the tech sector, I am eager to leverage my skills to drive meaningful outcomes.</w:t>
      </w:r>
    </w:p>
    <w:p>
      <w:pPr>
        <w:pStyle w:val="BodyText"/>
      </w:pPr>
      <w:r>
        <w:t xml:space="preserve">One of my core strengths is my ability to adapt to evolving technologies and industry trends. In Turkey, where the demand for reliable and efficient systems is growing alongside urbanization and digitalization, I believe my experience in [specific technologies or methodologies] will be highly valuable. For example, I have extensive knowledge in [mention specific tools or frameworks such as AWS, Azure, Linux/Windows systems, or automation tools], which I have applied to design resilient systems that meet stringent performance and security requirements.</w:t>
      </w:r>
    </w:p>
    <w:p>
      <w:pPr>
        <w:pStyle w:val="BodyText"/>
      </w:pPr>
      <w:r>
        <w:t xml:space="preserve">Moreover, my background includes a deep understanding of the cultural and regulatory context in Turkey. Having worked with international teams and local partners in the region, I am familiar with the nuances of operating within Turkish markets. This experience has enabled me to navigate challenges such as language barriers, compliance standards, and regional infrastructure constraints while maintaining high-quality deliverables. I am confident that this cultural awareness will allow me to integrate seamlessly into your team and contribute effectively from day one.</w:t>
      </w:r>
    </w:p>
    <w:p>
      <w:pPr>
        <w:pStyle w:val="BodyText"/>
      </w:pPr>
      <w:r>
        <w:t xml:space="preserve">In addition to technical skills, I place a strong emphasis on collaboration, communication, and leadership. Systems engineering is inherently a team-oriented discipline, and my ability to articulate complex ideas clearly—whether in written reports or during meetings—ensures that all stakeholders are aligned. For example, during a recent project in [specific location or company], I led a team of 10 engineers to deploy a network security solution that safeguarded critical data for over [number] clients. This experience reinforced my belief that success is not just about the technology but also about fostering teamwork and shared goals.</w:t>
      </w:r>
    </w:p>
    <w:p>
      <w:pPr>
        <w:pStyle w:val="BodyText"/>
      </w:pPr>
      <w:r>
        <w:t xml:space="preserve">As someone who thrives in fast-paced, challenging environments, I am particularly drawn to the opportunities in Ankara, where innovation is at the forefront of economic development. The city’s growing focus on smart technologies, sustainable infrastructure, and digital services creates a fertile ground for systems engineers to make an impact. I am especially interested in contributing to projects that align with Turkey’s vision of becoming a regional technology leader while addressing the unique needs of its diverse population.</w:t>
      </w:r>
    </w:p>
    <w:p>
      <w:pPr>
        <w:pStyle w:val="BodyText"/>
      </w:pPr>
      <w:r>
        <w:t xml:space="preserve">I have attached my resume for your review and would welcome the opportunity to discuss how my background, skills, and enthusiasm align with your organization’s goals. I am available at [your phone number] or [your email address] and am happy to accommodate an interview at your earliest convenience. Thank you for considering my application, and I look forward to the possibility of contributing to your team in Ankara.</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5-02T03:36:01Z</dcterms:created>
  <dcterms:modified xsi:type="dcterms:W3CDTF">2026-05-02T03:36:01Z</dcterms:modified>
</cp:coreProperties>
</file>

<file path=docProps/custom.xml><?xml version="1.0" encoding="utf-8"?>
<Properties xmlns="http://schemas.openxmlformats.org/officeDocument/2006/custom-properties" xmlns:vt="http://schemas.openxmlformats.org/officeDocument/2006/docPropsVTypes"/>
</file>